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9F896" w14:textId="25699E8E" w:rsidR="00233370" w:rsidRDefault="00233370" w:rsidP="00300B3C">
      <w:pPr>
        <w:jc w:val="center"/>
        <w:rPr>
          <w:noProof/>
        </w:rPr>
      </w:pPr>
    </w:p>
    <w:p w14:paraId="5FF47909" w14:textId="015BE1CD" w:rsidR="00300B3C" w:rsidRDefault="00300B3C" w:rsidP="00300B3C">
      <w:pPr>
        <w:jc w:val="center"/>
        <w:rPr>
          <w:noProof/>
        </w:rPr>
      </w:pPr>
    </w:p>
    <w:p w14:paraId="3CF232D7" w14:textId="2A563C9D" w:rsidR="00300B3C" w:rsidRDefault="00300B3C" w:rsidP="00300B3C">
      <w:pPr>
        <w:jc w:val="center"/>
        <w:rPr>
          <w:noProof/>
        </w:rPr>
      </w:pPr>
      <w:bookmarkStart w:id="0" w:name="_GoBack"/>
      <w:r>
        <w:rPr>
          <w:noProof/>
        </w:rPr>
        <w:drawing>
          <wp:inline distT="0" distB="0" distL="0" distR="0" wp14:anchorId="49601317" wp14:editId="4415850F">
            <wp:extent cx="4810125" cy="2771775"/>
            <wp:effectExtent l="0" t="0" r="9525" b="9525"/>
            <wp:docPr id="4" name="being woman healing (1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eing woman healing (11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7049" cy="4124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DB1A1EF" w14:textId="77777777" w:rsidR="00300B3C" w:rsidRDefault="00300B3C" w:rsidP="00300B3C">
      <w:pPr>
        <w:jc w:val="center"/>
      </w:pPr>
    </w:p>
    <w:p w14:paraId="6593AB2A" w14:textId="029E3741" w:rsidR="00104E27" w:rsidRPr="00104E27" w:rsidRDefault="000C307E" w:rsidP="00104E27">
      <w:pPr>
        <w:widowControl w:val="0"/>
        <w:autoSpaceDE w:val="0"/>
        <w:autoSpaceDN w:val="0"/>
        <w:spacing w:before="92" w:after="0" w:line="240" w:lineRule="auto"/>
        <w:ind w:left="120"/>
        <w:rPr>
          <w:rFonts w:ascii="Arial" w:eastAsia="Arial" w:hAnsi="Arial" w:cs="Arial"/>
          <w:b/>
          <w:color w:val="DE5C22"/>
          <w:sz w:val="24"/>
          <w:szCs w:val="24"/>
          <w:lang w:bidi="en-US"/>
        </w:rPr>
      </w:pPr>
      <w:hyperlink r:id="rId6" w:history="1">
        <w:r w:rsidR="00104E27" w:rsidRPr="00104E27">
          <w:rPr>
            <w:rFonts w:ascii="Arial" w:eastAsia="Arial" w:hAnsi="Arial" w:cs="Arial"/>
            <w:b/>
            <w:color w:val="DE5C22"/>
            <w:sz w:val="24"/>
            <w:szCs w:val="24"/>
            <w:u w:val="single"/>
            <w:lang w:bidi="en-US"/>
          </w:rPr>
          <w:t>www.BeingWomanHealing.com</w:t>
        </w:r>
      </w:hyperlink>
    </w:p>
    <w:p w14:paraId="6D1A4F09" w14:textId="77777777" w:rsidR="00104E27" w:rsidRPr="00104E27" w:rsidRDefault="00104E27" w:rsidP="00104E27">
      <w:pPr>
        <w:widowControl w:val="0"/>
        <w:suppressAutoHyphens/>
        <w:spacing w:after="0" w:line="240" w:lineRule="auto"/>
        <w:jc w:val="both"/>
        <w:rPr>
          <w:rFonts w:ascii="Cambria" w:eastAsia="Souvenir Lt BT" w:hAnsi="Cambria" w:cs="Souvenir Lt BT"/>
          <w:color w:val="000000"/>
          <w:sz w:val="24"/>
          <w:szCs w:val="24"/>
        </w:rPr>
      </w:pPr>
      <w:r w:rsidRPr="00104E27">
        <w:rPr>
          <w:rFonts w:ascii="Cambria" w:eastAsia="Souvenir Lt BT" w:hAnsi="Cambria" w:cs="Souvenir Lt BT"/>
          <w:color w:val="000000"/>
          <w:sz w:val="24"/>
          <w:szCs w:val="24"/>
        </w:rPr>
        <w:t>______________________________________________________________________________________________________</w:t>
      </w:r>
    </w:p>
    <w:p w14:paraId="2556F1E0" w14:textId="77777777" w:rsidR="00104E27" w:rsidRPr="00104E27" w:rsidRDefault="00104E27" w:rsidP="00104E27">
      <w:pPr>
        <w:widowControl w:val="0"/>
        <w:suppressAutoHyphens/>
        <w:spacing w:after="0" w:line="240" w:lineRule="auto"/>
        <w:jc w:val="both"/>
        <w:rPr>
          <w:rFonts w:ascii="Times New Roman" w:eastAsia="Souvenir Lt BT" w:hAnsi="Times New Roman" w:cs="Times New Roman"/>
          <w:i/>
          <w:iCs/>
          <w:color w:val="000000"/>
          <w:sz w:val="24"/>
          <w:szCs w:val="24"/>
        </w:rPr>
      </w:pPr>
      <w:r w:rsidRPr="00104E27">
        <w:rPr>
          <w:rFonts w:ascii="Times New Roman" w:eastAsia="Souvenir Lt BT" w:hAnsi="Times New Roman" w:cs="Times New Roman"/>
          <w:b/>
          <w:bCs/>
          <w:color w:val="000000"/>
          <w:sz w:val="24"/>
          <w:szCs w:val="24"/>
        </w:rPr>
        <w:t>Food for Thought:</w:t>
      </w:r>
    </w:p>
    <w:p w14:paraId="0CBE671C" w14:textId="6073E0F4" w:rsidR="002D58D1" w:rsidRPr="002D58D1" w:rsidRDefault="002D58D1" w:rsidP="002D58D1">
      <w:pPr>
        <w:pBdr>
          <w:bottom w:val="single" w:sz="12" w:space="1" w:color="auto"/>
        </w:pBd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D58D1"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“</w:t>
      </w:r>
      <w:r w:rsidR="00F10751">
        <w:rPr>
          <w:rFonts w:ascii="Helvetica" w:hAnsi="Helvetica"/>
          <w:color w:val="333333"/>
          <w:sz w:val="21"/>
          <w:szCs w:val="21"/>
          <w:shd w:val="clear" w:color="auto" w:fill="FFFFFF"/>
        </w:rPr>
        <w:t>The more you can be self-aware and honest about yourself, the more you can cultivate that in other people.</w:t>
      </w:r>
      <w:r w:rsidRPr="002D58D1"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”</w:t>
      </w:r>
      <w:r w:rsidRPr="002D58D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~ </w:t>
      </w:r>
      <w:r w:rsidR="0042429E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Mark Pincus</w:t>
      </w:r>
    </w:p>
    <w:p w14:paraId="3148C6F2" w14:textId="77777777" w:rsidR="002D58D1" w:rsidRPr="002D58D1" w:rsidRDefault="002D58D1" w:rsidP="002D58D1">
      <w:pPr>
        <w:widowControl w:val="0"/>
        <w:suppressAutoHyphens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2531B2C" w14:textId="298A953D" w:rsidR="007D44DB" w:rsidRPr="002D58D1" w:rsidRDefault="007D44DB">
      <w:pPr>
        <w:rPr>
          <w:rFonts w:ascii="Times New Roman" w:hAnsi="Times New Roman" w:cs="Times New Roman"/>
          <w:i/>
          <w:sz w:val="24"/>
          <w:szCs w:val="24"/>
        </w:rPr>
      </w:pPr>
      <w:r w:rsidRPr="002D58D1">
        <w:rPr>
          <w:rFonts w:ascii="Times New Roman" w:hAnsi="Times New Roman" w:cs="Times New Roman"/>
          <w:i/>
          <w:sz w:val="24"/>
          <w:szCs w:val="24"/>
        </w:rPr>
        <w:t xml:space="preserve">Note:  Be sure to complete the Self-Concept Assessment before moving towards this self-reflection exercise. </w:t>
      </w:r>
    </w:p>
    <w:p w14:paraId="5003594E" w14:textId="77777777" w:rsidR="002D58D1" w:rsidRDefault="007D44DB">
      <w:pPr>
        <w:rPr>
          <w:rFonts w:ascii="Times New Roman" w:hAnsi="Times New Roman" w:cs="Times New Roman"/>
          <w:sz w:val="24"/>
          <w:szCs w:val="24"/>
        </w:rPr>
      </w:pPr>
      <w:r w:rsidRPr="002D58D1">
        <w:rPr>
          <w:rFonts w:ascii="Times New Roman" w:hAnsi="Times New Roman" w:cs="Times New Roman"/>
          <w:sz w:val="24"/>
          <w:szCs w:val="24"/>
        </w:rPr>
        <w:t xml:space="preserve">Now that you have a working knowing of limiting/unchallenged core beliefs, take a moment to answer the following questions either her or in your journal.  </w:t>
      </w:r>
    </w:p>
    <w:p w14:paraId="5773CD59" w14:textId="2B85EC4A" w:rsidR="007D44DB" w:rsidRDefault="007D44DB">
      <w:pPr>
        <w:rPr>
          <w:rFonts w:ascii="Times New Roman" w:hAnsi="Times New Roman" w:cs="Times New Roman"/>
          <w:sz w:val="24"/>
          <w:szCs w:val="24"/>
        </w:rPr>
      </w:pPr>
      <w:r w:rsidRPr="002D58D1">
        <w:rPr>
          <w:rFonts w:ascii="Times New Roman" w:hAnsi="Times New Roman" w:cs="Times New Roman"/>
          <w:sz w:val="24"/>
          <w:szCs w:val="24"/>
        </w:rPr>
        <w:t xml:space="preserve">Always start with an opening process. </w:t>
      </w:r>
    </w:p>
    <w:p w14:paraId="165AD138" w14:textId="5F40ED9E" w:rsidR="002D58D1" w:rsidRDefault="002D58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 write and intention for what you want to experience as you move through this heart exercise and write an affirmation that will support you in creating the experience.</w:t>
      </w:r>
    </w:p>
    <w:p w14:paraId="0F495697" w14:textId="7453349C" w:rsidR="002D58D1" w:rsidRDefault="002D58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intention for this assignment is… ____________________________________________________________________________________________________________________________________________________________</w:t>
      </w:r>
    </w:p>
    <w:p w14:paraId="7F586B6F" w14:textId="37162A6D" w:rsidR="002D58D1" w:rsidRDefault="002D58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ffirmation for this assignment is that I am…</w:t>
      </w:r>
    </w:p>
    <w:p w14:paraId="686664D9" w14:textId="36001FE7" w:rsidR="002D58D1" w:rsidRDefault="002D58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74051921" w14:textId="35FA2941" w:rsidR="004312E0" w:rsidRDefault="004312E0" w:rsidP="004312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D58D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</w:t>
      </w:r>
      <w:r w:rsidR="00D4747A">
        <w:rPr>
          <w:rFonts w:ascii="Times New Roman" w:hAnsi="Times New Roman" w:cs="Times New Roman"/>
          <w:b/>
          <w:sz w:val="24"/>
          <w:szCs w:val="24"/>
        </w:rPr>
        <w:t>Who am I?</w:t>
      </w:r>
    </w:p>
    <w:p w14:paraId="5BE54B81" w14:textId="595C939A" w:rsidR="004312E0" w:rsidRPr="002D58D1" w:rsidRDefault="004312E0" w:rsidP="004312E0">
      <w:pPr>
        <w:ind w:left="360"/>
        <w:rPr>
          <w:rFonts w:ascii="Times New Roman" w:hAnsi="Times New Roman" w:cs="Times New Roman"/>
          <w:sz w:val="24"/>
          <w:szCs w:val="24"/>
        </w:rPr>
      </w:pPr>
      <w:r w:rsidRPr="002D58D1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D58D1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34C5A1B5" w14:textId="1CD96390" w:rsidR="004312E0" w:rsidRPr="002D58D1" w:rsidRDefault="004312E0" w:rsidP="004312E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ACD57BD" w14:textId="353B2A26" w:rsidR="004312E0" w:rsidRPr="002D58D1" w:rsidRDefault="004312E0" w:rsidP="004312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D58D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361C">
        <w:rPr>
          <w:rFonts w:ascii="Times New Roman" w:hAnsi="Times New Roman" w:cs="Times New Roman"/>
          <w:b/>
          <w:sz w:val="24"/>
          <w:szCs w:val="24"/>
        </w:rPr>
        <w:t>What is my place in the world?</w:t>
      </w:r>
    </w:p>
    <w:p w14:paraId="20748332" w14:textId="42BCAF6C" w:rsidR="004312E0" w:rsidRPr="002D58D1" w:rsidRDefault="004312E0" w:rsidP="004312E0">
      <w:pPr>
        <w:ind w:left="360"/>
        <w:rPr>
          <w:rFonts w:ascii="Times New Roman" w:hAnsi="Times New Roman" w:cs="Times New Roman"/>
          <w:sz w:val="24"/>
          <w:szCs w:val="24"/>
        </w:rPr>
      </w:pPr>
      <w:r w:rsidRPr="002D58D1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1361C">
        <w:rPr>
          <w:rFonts w:ascii="Times New Roman" w:hAnsi="Times New Roman" w:cs="Times New Roman"/>
          <w:sz w:val="24"/>
          <w:szCs w:val="24"/>
        </w:rPr>
        <w:t>________________</w:t>
      </w:r>
    </w:p>
    <w:p w14:paraId="53B70F4C" w14:textId="3341A3D9" w:rsidR="004312E0" w:rsidRPr="002D58D1" w:rsidRDefault="0051361C" w:rsidP="004312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ere do I matter and to whom?</w:t>
      </w:r>
    </w:p>
    <w:p w14:paraId="1A273F80" w14:textId="68A954F9" w:rsidR="004312E0" w:rsidRPr="002D58D1" w:rsidRDefault="004312E0" w:rsidP="004312E0">
      <w:pPr>
        <w:ind w:left="360"/>
        <w:rPr>
          <w:rFonts w:ascii="Times New Roman" w:hAnsi="Times New Roman" w:cs="Times New Roman"/>
          <w:sz w:val="24"/>
          <w:szCs w:val="24"/>
        </w:rPr>
      </w:pPr>
      <w:r w:rsidRPr="002D58D1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2D58D1"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D58D1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6CDE1AD3" w14:textId="76A63FC3" w:rsidR="004312E0" w:rsidRPr="002D58D1" w:rsidRDefault="004312E0" w:rsidP="004312E0">
      <w:pPr>
        <w:rPr>
          <w:rFonts w:ascii="Times New Roman" w:hAnsi="Times New Roman" w:cs="Times New Roman"/>
          <w:sz w:val="24"/>
          <w:szCs w:val="24"/>
        </w:rPr>
      </w:pPr>
    </w:p>
    <w:p w14:paraId="62E9149F" w14:textId="1A3AD44D" w:rsidR="004312E0" w:rsidRPr="002D58D1" w:rsidRDefault="0051361C" w:rsidP="004312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at do I truly value in life?</w:t>
      </w:r>
    </w:p>
    <w:p w14:paraId="4DB57BFD" w14:textId="11611902" w:rsidR="004312E0" w:rsidRDefault="004312E0" w:rsidP="004312E0">
      <w:pPr>
        <w:ind w:left="360"/>
        <w:rPr>
          <w:rFonts w:ascii="Times New Roman" w:hAnsi="Times New Roman" w:cs="Times New Roman"/>
          <w:sz w:val="24"/>
          <w:szCs w:val="24"/>
        </w:rPr>
      </w:pPr>
      <w:r w:rsidRPr="002D58D1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D58D1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55091AF9" w14:textId="77777777" w:rsidR="0051361C" w:rsidRPr="002D58D1" w:rsidRDefault="0051361C" w:rsidP="004312E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3B668D6" w14:textId="278AC2D4" w:rsidR="004312E0" w:rsidRPr="002D58D1" w:rsidRDefault="0051361C" w:rsidP="004312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at I am worthy of?</w:t>
      </w:r>
    </w:p>
    <w:p w14:paraId="4F832F75" w14:textId="76C06E4C" w:rsidR="00C90E2A" w:rsidRPr="002D58D1" w:rsidRDefault="00C90E2A" w:rsidP="00C90E2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544ECC" w14:textId="0BE47CAB" w:rsidR="00C90E2A" w:rsidRDefault="00C90E2A" w:rsidP="0051361C">
      <w:pPr>
        <w:ind w:left="360"/>
      </w:pPr>
      <w:r w:rsidRPr="002D58D1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1361C">
        <w:rPr>
          <w:rFonts w:ascii="Times New Roman" w:hAnsi="Times New Roman" w:cs="Times New Roman"/>
          <w:sz w:val="24"/>
          <w:szCs w:val="24"/>
        </w:rPr>
        <w:t>_______</w:t>
      </w:r>
      <w:r w:rsidR="002D58D1">
        <w:rPr>
          <w:rFonts w:ascii="Times New Roman" w:hAnsi="Times New Roman" w:cs="Times New Roman"/>
          <w:sz w:val="24"/>
          <w:szCs w:val="24"/>
        </w:rPr>
        <w:t>_</w:t>
      </w:r>
    </w:p>
    <w:sectPr w:rsidR="00C90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venir Lt BT">
    <w:altName w:val="Cambri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CF069A"/>
    <w:multiLevelType w:val="hybridMultilevel"/>
    <w:tmpl w:val="CF881C82"/>
    <w:lvl w:ilvl="0" w:tplc="EC98470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6A6CFA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BE0AF1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DA26F5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10A1BC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706F2D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25CDC2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E5ECD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EA7E0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63E2125A"/>
    <w:multiLevelType w:val="hybridMultilevel"/>
    <w:tmpl w:val="0C52E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7IwMzExMLY0MDFT0lEKTi0uzszPAykwqQUAJqLc6ywAAAA="/>
  </w:docVars>
  <w:rsids>
    <w:rsidRoot w:val="004312E0"/>
    <w:rsid w:val="000C307E"/>
    <w:rsid w:val="00104E27"/>
    <w:rsid w:val="00233370"/>
    <w:rsid w:val="00287EFF"/>
    <w:rsid w:val="002D58D1"/>
    <w:rsid w:val="00300B3C"/>
    <w:rsid w:val="003C54DD"/>
    <w:rsid w:val="0042429E"/>
    <w:rsid w:val="004312E0"/>
    <w:rsid w:val="0051361C"/>
    <w:rsid w:val="007D44DB"/>
    <w:rsid w:val="00994935"/>
    <w:rsid w:val="00C90E2A"/>
    <w:rsid w:val="00D4747A"/>
    <w:rsid w:val="00F10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1556A"/>
  <w15:chartTrackingRefBased/>
  <w15:docId w15:val="{0487651D-B21A-472D-BC16-547509C83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12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8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062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54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27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408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140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075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82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46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eingWomanHealing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994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ach Schan Ellis</dc:creator>
  <cp:keywords/>
  <dc:description/>
  <cp:lastModifiedBy>Coach Schan Ellis</cp:lastModifiedBy>
  <cp:revision>6</cp:revision>
  <dcterms:created xsi:type="dcterms:W3CDTF">2019-02-12T19:27:00Z</dcterms:created>
  <dcterms:modified xsi:type="dcterms:W3CDTF">2019-02-14T21:58:00Z</dcterms:modified>
</cp:coreProperties>
</file>